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เทคโนโลยีสิ่งอำนวยความสะดวกทางการศึกษาสำหรับผู้พิการ</w:t>
      </w:r>
      <w:r>
        <w:t xml:space="preserve"> </w:t>
      </w:r>
      <w:r>
        <w:t xml:space="preserve">(เช้า)</w:t>
      </w:r>
      <w:r>
        <w:t xml:space="preserve"> </w:t>
      </w:r>
      <w:r>
        <w:t xml:space="preserve">051167</w:t>
      </w:r>
    </w:p>
    <w:p>
      <w:pPr>
        <w:pStyle w:val="Date"/>
      </w:pPr>
      <w:r>
        <w:t xml:space="preserve">วันอังคารที่</w:t>
      </w:r>
      <w:r>
        <w:t xml:space="preserve"> </w:t>
      </w:r>
      <w:r>
        <w:t xml:space="preserve">5</w:t>
      </w:r>
      <w:r>
        <w:t xml:space="preserve"> </w:t>
      </w:r>
      <w:r>
        <w:t xml:space="preserve">พฤษจิกายน</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ภาวิณี) โอเคค่ะ นักศึกษาทุกคนเข้า Classroom กันครบทุกคนแล้วใช่ไหมคะ เข้า Classroom แล้วใช่ไหมคะ อ๋อ ล่ามเบลอมากเลย ดูไม่ชัด เน็ตก็ไม่ได้ช้านะ มันเกิดจากอะไรน่ะ ้องมีสีเหลืองด้วย อันนี้น่ะ อันนี้ต้องขนมปัง นม แป้ง ว่าซ่าน อันนี้โค้ก อันนี้ผิดนะนิ่ อันนี้… โรงแรม สวนสัตว์ อันนี้ภาพถ่าย ทะเล ทะเลก็ได้ ให้ 0.5 น้ำตก พิภผิดบ่อย ๆ ใช่ไหม เรียนแล้วก็ขึ้น อันนี้ห้อง อันนี้เรียน อันนี้แพทย์หรือหมอ แต่ปากนี่… ตัวร้อน อันนี้ป่วย อันนี้ตรวจร่างกาย อันนี้พยาบาล พิซซ่าใช่ไหม ยาดี กิน ทะเลสาบ แม่น้ำ อันนี้ลืม ดวงจันทร์ ดาว เขา ต้นไม้ หนาว ลม ฤดูหนาว อันนี้ป่าไม้ ดอกไม้ แสงแดด หนังสือ หนังสือ Facebook อันนี้ ช ช้าง นะนี่ โอเคค่ะ โอเคแล้วใช่ไหมคะ ยังใช่ไหมพลอย โอเค ยังไม่เรียบร้อยนะคะ นักศึกษา จอล่ามยังไม่ได้ชัดนะคะ เทสต์ค่ะ ได้ยินไหมคะล่าม สวัสดีค่ะ อ๋อ พี่ล่ามยังไม่ได้ยินเสียงนะคะ สวัสดีพี่ล่ามค่ะ ได้ยินไหมคะ ยัง… สวัสดีค่ะ วันนี้พี่ล่ามได้ยินไหมคะ เทสต์เสียงค่ะ โอเคค่ะ นักศึกษาคะ ระบบเราพร้อมแล้วนะคะ ก็เริ่มเรียนกันเลยนะ ภาคเรียนนี้้นะคะ เรามาเจอกันในภาคทฤษฎีเสียส่วนมากนะคะ คือ วิชาชื่อว่าเทคโนโลยีสิ่งอำนวยความสะดวกทางการศึกษาสำหรับผู้พิการนะคะ นักศึกษาเข้าใจความหมายของคำว่า</w:t>
      </w:r>
      <w:r>
        <w:t xml:space="preserve"> </w:t>
      </w:r>
      <w:r>
        <w:t xml:space="preserve">“</w:t>
      </w:r>
      <w:r>
        <w:t xml:space="preserve">เทคโนโลยี</w:t>
      </w:r>
      <w:r>
        <w:t xml:space="preserve">”</w:t>
      </w:r>
      <w:r>
        <w:t xml:space="preserve"> </w:t>
      </w:r>
      <w:r>
        <w:t xml:space="preserve">ไหมคะ ความหมายของเทคโนโลยีหมายความว่าอย่างไรคะ มีใครจะให้ความหมายได้บ้าง เป็นสาขาที่เราเรียนด้วยนะ ซึ่งเทคโนโลยีนี้ค่ะ มันจะต่อเนื่องมาจากคณะของเราด้วย สาขาของเรา เทคโนโลยี ก็คือสิ่งใหม่ที่คนเรา มนุษย์เรา สร้าง คิด สร้างขึ้นมานะคะ เพื่อมาอะไรคะ มาแก้ปัยหา หรือมาใช้ช่วยให้เกิดความสะดวก เพิ่มขึ้นหรือช่วยเพิ่มปริมาณนะคะ อย่างเช่น อย่างเช่นอะไรเอ่ย ทุกวันนี้ที่ทุกคนมี ทุกคนถือ Smart Phone ใช่ไหมคะ Smart Phone เดิมที แก้ปัญหาอะไรคะ มีใครดูละครเรื่องแม่หยัว ได้ดูไหมเอ่ย ซึ่งเมื่อก่อนนะคะ แม่หยัวมีการสื่อสารกันโดยการใช้นกใช่ไหมคะ มีการเขียนจดหมาย แล้วก็ให้นกน่ะค่ะ ผูกไว้กับนกแล้วก็ส่งไป ซึ่งไม่แน่ใจว่าจะถึงหรือไม่ถึง จะเร็วหรือไม่เร็วนะคะ ถึงช้า ถึงเร็วอย่างไรก็ไม่รู้นะ ทีนี้มนุษย์เราก็มีการพัฒนา วิวัฒนาการการใช้โทรศัพท์ขึ้นมานะคะ ก็มีการใช้สัญญาณดาวเทียมใช่ไหมคะ ส่วนมาก ก็จะเป็นโทรศัพท์บ้านที่มีสายนะ แล้วเดี๋ยวนี้ก็พัฒนามาเป็นสัญญาณแบบอินเทอร์เน็ตนะคะ นะคะ การใช้การโทร ก็จะไม่เสียค่าโทรแล้วใช่ไหมทุกวันนี้ แต่ว่าเราจะไปเสียค่าของอินเทอร์เน็ตนะ เพื่อที่จะมาใช้ Facebook ใช้ LINE ใช้แอปพลิเคชันต่าง ๆ นะคะ เป็นการสื่อสารแบบไร้สายนะ อันนี้คือสิ่งอำนวยความสะดวก เทคโนโลยีสิ่งอำนวยความสะดวก ที่ใช้ในชีวิตประวันนะคะ ถามกับนักศึกษานะคะ Smart Phone โทรศัพท์ มันมาเกี่ยวข้องกับทางการศึกษา… เดี๋ยวให้นักศึกษาเปิดสวิตช์จอ อาจารย์จะไม่พูดทางเดียวนะคะ ก็จะถามกลับไปในระหว่างที่สอน ในระหว่างที่บรรยายด้วยนะคะ จะได้ทดสอบ ได้รู้ว่านักศึกษามีความเข้าใจในระหว่างเรียนไหม วิชานี้จะไม่ยากนะคะ จะเป็นจะเป็นสิ่งที่อยู่รอบตัวเรา ใกล้ตัวเรา แล้วสิ่งที่เราจะต้องได้ใช้นะคะ ให้นักศึกษาเปิดสวิตช์จอทุกคนนะคะ พี่ล่ามจะได้มองเห็นนะ จะได้สื่อสารกันได้นะคะ ได้แล้วใช่ไหม ได้หรือยัง เหลือของกุ้งเหรอ โอเค ได้หรือยัง ของตี๋ได้หรือยัง เหลือของกุ้งเหรอ ค่ะ เดี๋ยวรอเดี๋ยวอาจารย์จะถามทุกคนนะคะ ว่าทุกคนนี่ ใช้ประโยชน์จาก Smart Phone มีประโยชน์อะไรบ้างนะคะ ล่าม… ล่ามเลือน ล่ามเบลออีกแล้ว เดี๋ยวอาจารย์จะถาม ถามทุกคนนะคะ ทุกคนมี Smart Phone จากในมือถือนะ แล้วทุกคนได้ใช้ประโยชน์อะไรจาก Smart Phone บ้าง เกี่ยวกับทั้งการใช้ชีวิตประจำวัน ทั้งการเรียนโดยให้นักศึกษาตอบไม่ซ้ำกันดีกว่า นักศึกษาจะได้คิดนะ ให้ตอบไม่ซ้ำกันนะคะ ในระหว่างที่รอ ถามตี๋น้อย ตี๋น้อย คะ ดูหัวข้อต่าง ๆ เกี่ยวกับการเรียนใช่ไหมคะ หาคำตอบในการเรียนนะคะ อุบลครับ ใช้ถ่ายรูปใช่ไหม ประโยชน์ สำคัญมากเลยนะคะ ทุกวันนี้ มือถือมี Smart Phone มี กล้องถ่ายรูปด้วยใช่ไหม มือถือ Smart Phone กล้องถ่ายรูปในมือถือนะ สามารถใช้ได้ทั้งในชีวิตประจำวันบันทึกรูปถ่ายที่เราประทับใจไว้ได้นะคะ หรือถ่ายรูปงานที่เพ่ือนทำหรืออาจารย์ทำเป็นตัวอย่างเป็นอะไรเก็บไว้ในการเรียนนะคะอันนี้ ประโยชน์ของ Smart Phone มีมากมายนะคะ Smart Phone เทียบเท่ากับอุปกรณ์อิเล็กทรอนิกส์ชิ้นใหญ่ ก็คือคอมพิวเตอร์ใช่ไหมคะ วาดรูปได้ไหม ใน Smart Phone ตกแต่งรูปได้ไหมคะ ทำกราฟิกได้ไหม มีใครเคย… ได้นะคะ ก็เอนะคะ ก็คือยูทูบ ในการศึกษาที่จะทำทำ Sticker Line ได้นะคะ หรือนักศึกษา ต่อไป ต่อไป เทอมนี้ เราก็จะได้เจอกันอีกวิชาหนึ่งนะ ก็คือวิชาโครงาน 1 อาจจะให้ต่อเนื่องจากวิชานี้ด้วยนะคะ คือ ให้นักศึกษาไปสืบค้น ค้นหาโปรเจ็กต์งานวิจัยที่เกี่ยวกับการใช้เทคโนโลยีคอมพิวเตอร์ ในการสร้างผลงาน หรือการใช้ Smart Phone นะคะ ในการทำผลงานเกี่ยวกับการใช้ชีวิตประจำวัน การใช้ในเรื่องการสนับสนุนการเรียนการสอนนะคะ ไปดูตัวอย่างนะ หาข้อมูลตัวอย่างไว้ แล้วคิดหัวเรื่องที่นักศึกษาจะทำในโครงงานโปรเจ็กต์งานวิจัยของเรานะคะ อย่างเช่นภาคเรียนที่แล้วรุ่นพี่เรานะคะ ก็ทำเกี่ยวกับพวก Walk นะคะ ก็คือการนำเที่ยว การพาเที่ยวนะคะ ซึ่งรุ่นพี่เราก็จะเป็นนักศึกษาบกพร่องทางการได้ยิน มีการเพิ่มจากตัวตนของเรา ก็คือการสื่อสารที่เป็นภาษามือนะคะ ในการทำวิดีโอพานำเที่ยว ก็จะมีของจังหวัดกาฬสินธุ์นะ ของพี่ตาฟ้านะคะ ที่เป็น Walk พาเที่ยวกาฬสิน อย่างเช่น ของพี่แฝดก็จะเป็นไหว้พระธาตุประจำวันเกิด ทั่วจังหวัดนครพนมนะคะ ก็จะมีอยู่ 8 พระธาตุ เพราะว่าวันพุธจะมี 2 ตอนนะคะ ก็คือวันพุธตอนเช้ากับวันพุธตอนค่ำนะคะ ก็จะมีการใช้ภาษามือ มีการถ่ายทำ ตัดต่อวิดีโอ ในการตัดต่อวิดีโอนะคะ ก็จะมีการใช้โปรแกรม โปรแกรมในระบบของโซเชียลนะ มากช่วย เพื่อที่จะสื่อสารออกไปนะคะ ก็ใช้แบบทั้ง… อะไรนะ เป็นแบบทั้ง Offline แล้ว Online นะคะ พอจัดการเสร็จเรียบร้อย หลังจากที่ทำในขั้นตอนของ Offline คือ ยังไม่ได้เชื่อมใต่ออินเทอร์เน็ตนะคะ ก็จะเป็นขั้นตอนของ Offline นะคะ พอจะเสร็จเรียบร้อยทั้งหมด อาจารย์ตรวจผ่านแล้ว ก็จะเอาไปเผยแพร่ทาง YouTube นะคะ ก็จะเป็นออนไลน์แล้วใช่ไหมคะ ก็นักศึกษาลองเซิร์ซดู ที่ทาง YouTube ก็ได้นะคะ มีทั้งรุ่นพี่รุ่นก่อน ๆ รุ่นพี่บีนะคะ อันนี้ก็น่า่สนใจนะคะ เป็นรำมวลโบราณนะคะ ที่เป็นการ์ตูน 2D นะคะ ไม่ทราบว่ารุ่นเรา รุ่นเราได้เรียนการถ่ายภาพหรือยังคะ เทคนิคการถ่ายภาพวิดีโอ เรียนกันหรือยังเอ่ย เรียนกันหรือยังคะ ให้นักศึกษาตอบโต้ผ่านกล้องหน้าจอด้วยนะคะ อ๋อ ยังเปิดไม่ได้ โอเค โอเค ให้นักศึกษาทำมือก็ได้ เดี๋ยวอาจารย์ดูข้างนอกก็ได้ โดยที่ยังไม่ต้องผ่านระบบก็ได้ค่ะ อาจารย์จะได้รู้ รับการสื่อสารกลับไปกลับมากับนักศึกษานะ จะได้สื่อสารกัน 2 ทางนะคะ หรือภาคเรียนที่แล้วนะ แต่ว่าอาจารยเข้ามาเป็นล่ามให้กับพวกเรานะคะ แต่ก็พอเห็น ๆ อยู่ ว่านักศึกษาเรียนกับอาจารย์แม่ กับอาจารย์สุธิรานะ ทำการ์ตูนกราฟิกใช่ไหมคะ ที่เป็นเกม เป็นเกมหรือเปล่า ที่เราวาดภาพบนกระดาษให้มาขึ้นอยู่บนหน้าจอใช่ไหมคะ เป็นภาพเคลื่อนไหวบนหน้าจอ เขาเรียกว่าอะไรคะ เรียกว่าการ์ตูนอะไร การ์ตูนแอนิเมชันก็ไม่ใช่ ดูล่ามก็ไม่ชัด โอเค จะไม่ได้หยุดรอเหรอ ดูไม่ชัดเลย ในระหว่างที่รอ อาจารย์ก็จะพูดไปเรื่อย ๆ ก็ได้นะคะ เผื่อให้ดูพี่ล่ามชัดบ้างไม่ชัดบ้างนะ ก็จะน่าจะพอเดาได้อยู่นะ คือ จะเกี่ยวกับการใช้ภาคเรียนนี้นะค วิชานี้ เราจะพูดเกี่ยวกับวัสดุอุปกรณ์ต่าง ๆ นะคะ ที่ผู้พิการใช้เพื่อที่จะศึกษาเล่าเรียนนะคะ หรืออาจจะมีในส่วนของการดำเนินชีวิตด้วยก็เป็นการพัฒนาการ ในการพัฒนาในการดำเนินชีวิตนะคะ ก็เป็นการเรียนรู้ของผู้พิการด้วยนะคะ อาจจะไปปรับใช้ในการประกอบอาชีพหรือปรับใช้ในการเรียนนะคะ ในเทคโนโลยีนะคะ ที่เราจะพูดกันต่อไปนะคะ ผู้พิการคือใคร ผู้พิการ ก็คือผู้ที่มีความบกพร่องทางด้านร่างกาย สติปัญญานะคะ ด้านร่างกายมีอะไรบ้าง แขนขาด มือขาด แขนลีบ ขาลีบ ตาบอดใช่ไหม หูหนวก หูหนวกนี้ น่าจะไปรวมกับด้านสมองด้วยนะ เพราะมันจะเชื่อมโยงอยู่ภายในนะคะ แต่ถ้าด้านร่างกายก็จะเห็นอยู่ภายนอก จะเห็นได้เด่นชัดนะคะ ในที่นี้ ก็อาจจะรวมไปถึงผู้ป่วยด้วยนะคะ ในการใช้เทคโนโลยีเข้ามาช่วยนะคะ อย่างเช่น เพื่อนขี่… เพื่อนปกติขี่มอเตอร์ไซค์รถล้มอย่างนี้ค่ะ อย่างเช่น อาจจะไม่หนักแต่ว่ามันเป็นช่วงเวลาหนึ่ง ที่จะต้องได้ใช้อุปกรณ์เหล่านั้นมาช่วยในการจัดการเรียนการสอนนะคะ ก็อย่างเช่น รถวีลแชร์ไฟฟ้าอย่างนี้นะคะ ช่วยในการเคลื่อนไหว ก็จะเป็นเทคโนโลยีที่มีการคิดค้นขึ้นมาจากขั้นตอนของด้านวิทยาศาสตร์นะคะ ก็มาเป็นของเทคโนโลยี ทั้งด้านวิทยาศาสตร์และก็ทั้งด้านไฟฟ้ามารวมกัน เกิดเป็นเทคโนโลยีนะ ในรายวิชานี้นะคะ ก็จะบอกความหมาย บอกประเภท บอกปเทคโนโลยีสารสนเทศอะไรบ้าง ที่เข้ามาช่วยในการเรียนการสอน สำหรับผู้พิการนะคะ ที่จะให้ผู้พิการได้เรียนได้เท่ากับเพื่อน ๆ นะ ก็อย่างเช่น ห้องเราไม่มีเพื่อนตาบอดนะ เอ้ย มี… มีของเราไม่มีนะ แต่รุ่นพี่จะมี พี่ตี๋นะคะ แต่ว่าเมื่อก่อนนี้ พี่ตี๋อยู่สาขาเรา แล้วย้ายไปเรียนรัฐศาสตร์ แล้วก็จะมีพี่เอ็มนะคะ ถ้าเป็นตาบอดเลย เขาก็จะมีโปรแกรมเสียง ถอดเสียงออกมาจากข้อความ แทนข้อความนะคะ ให้ผู้พิการทางการเห็น ก็คือผู้ตาบอดนะะค สามารถได้ยินเสียงของข้อความนั้น ๆ ได้นะคะ ในระบบคอมพิวเตอร์ทั้งเป็นทั้ง offline และ Online ได้นะคะ ถ้า Online ในปัจจุบัน เขาก็จะใช้โปรแกรม ที่เรียกว่า</w:t>
      </w:r>
      <w:r>
        <w:t xml:space="preserve"> </w:t>
      </w:r>
      <w:r>
        <w:t xml:space="preserve">“</w:t>
      </w:r>
      <w:r>
        <w:t xml:space="preserve">NVDA</w:t>
      </w:r>
      <w:r>
        <w:t xml:space="preserve">”</w:t>
      </w:r>
      <w:r>
        <w:t xml:space="preserve"> </w:t>
      </w:r>
      <w:r>
        <w:t xml:space="preserve">เข้ามาช่วยในการถอดเสียงของระบบอินเทอร์เน็ตนะคะ แต่ถ้าเป็นของ Offline เสียงที่ถอดออกมานะคะ ก็จะเรียกชื่อของภาษาไทยว่า</w:t>
      </w:r>
      <w:r>
        <w:t xml:space="preserve"> </w:t>
      </w:r>
      <w:r>
        <w:t xml:space="preserve">“</w:t>
      </w:r>
      <w:r>
        <w:t xml:space="preserve">ตาทิพย์</w:t>
      </w:r>
      <w:r>
        <w:t xml:space="preserve">”</w:t>
      </w:r>
      <w:r>
        <w:t xml:space="preserve"> </w:t>
      </w:r>
      <w:r>
        <w:t xml:space="preserve">ทุกวันนี้ใช้ของ NVDA นะคะ ใช้ได้ทั้ง Offline และ Online นะ ทุกวันนี้ใช้ได้ฟรีนะคะ โดยการใช้รหัสบัตรประชาชน หรือเลขผู้พิการค่ะ เลขรหัสผู้พิการ จะเป็นเลขรหัสตัวเดียวกันในการเข้าไปสมัครผ่านระบบของสารสนเทศ NVDA ตรงนี้นะคะ เพื่อที่จะนำมาใช้งาน ในการใช้ในศึกษา ค้นคว้า หาข้อมูล ในการเรียน หรือการใช้ชีวิตนะคะ การรับฟังข้อมูลข่าวสารสำหรับผู้พิการทางการเห็นนะ สำหรับของเรานักศึกษาหูหนวกใช้อะไรคะ ใช้ของ… การช่วยสนับสนุนการเรียนจาก NECTEC นะ หรือชื่อสั้น ๆ ว่า TTRS ใช่ไหม ก็จะมี ถ้าเป็นห้องเรียนเรานะ ก็จะมีล่ามแปลภาษามือใช่ไหมคะ แล้วก็มีถอดข้อความเสียง ถอดเสียงเป็นข้อความใช่ไหมคะ ก็จะกลับกันนะ กับคนตาบอดนะคะ คนตาบอดจะแปลงจากข้อความตัวอักษรมาเป็นเสียงนะคะ แต่ของเรา บกพร่องทางการได้ยิน จะแปลจากเสียงที่อาจารย์พูดใช่ไหมคะ เห็นไหมคะ บนจอส่วนบนนะคะ ที่เป็นสีดำ ก็จะเป็นตัวข้อความนะคะ ก็จะเพิ่มความสะดวกให้กับนักศึกษาได้เรียนได้เทียบเท่ากับเพื่อนปกตินะคะ อย่างในห้องเรา มีกลุ่มบกพร่อง กลุ่มพิการหลายอย่างนะคะ อย่างเช่น อุบล ก็บกพร่องทางด้านร่างกาย แต่ว่าตามองเห็น หูได้ยินนะคะ ก็สามารถได้ยินเสียงที่อาจารย์บรรยายไปได้ แต่พวกเรานักศึกษาหูหนวกต้องดูทั้ง 2 ทางนะคะ ทั้งภาษามือแล้วก็ข้อความนะคะ ทำไมถึงทำขึ้นมา 2 ตัว เพราะหูหนวกของเรามีข้อจำกัดในเรื่องของคำศัพท์ภาษามือ ในเรื่องของคำศัพท์ภาษาไทยนะคะ ฉะนั้น ก็เลยต้องมีการเรียนรู้ไปพร้อมกัน เพื่อที่จะเรียนรู้ภาษาในการสื่อสารได้เพิ่มมากขึ้นนะคะ เพราะภาษาพูดมีเยอะมากมายมาก ซึ่งภาษามือไม่ได้มีบัญญัติกำหนดให้ได้ครบ ตามภาษาเขียนนะคะ หรือภาษาเสียงนะคะ เพราะฉะนั้น หลาย ๆ คำ หลาย ๆ เสียงไม่สามารถเข้าใจความหมายของคำนั้นได้ โดยเฉพาะในกลุ่มวัยรุ่นใช่ไหมคะ ที่มีคำศัพท์แปลก ๆ ใหม่ ๆ เกิดขึ้นนะคะ ฉะนั้นแล้ว ช่องทางทุกวันนี้นะ มีช่องทางโซเชียลนะคะ นักศึกษาก็พยายามดูทั้งข้อความนะคะ แล้วก็ดูทั้งคำศัพท์ภาษามือ ภาษามือนี่ ก็จะมีเป็นในบางกลุ่มที่คิดขึ้นมาใช้นะคะ เพื่อง่ายต่อการสื่อสารนะ ให้เราดูทั้งภาษามือและภาษาเขียน ดูควบคู่กันไปด้วยทั้งที่เป็นคำศัพท์ภาษาใหม่ ก็จะช่วยให้เราเรียนรู้คำศัพท์ในการสื่อสารได้ทันสมัยได้อย่างรวดเร็วนะคะ ในชั่วโมงที่ใช้ในการเรียนนะคะ ก็จะเป็น… ที่จริงของเราจะเป็น 4 ชั่วโมงนะ ต่อสัปดาห์แต่ว่าก็อาจจะมีบางสัปดาห์ก็มีการถัวเฉลี่ยกันนะคะ อาจจะมีการบรรยายอยู่ 2 ชั่วโมง เหลืออีก 2 ชั่วโมง ให้เราทำหา… ไปหาข้อมูลเพิ่มเติมนะคะ เรียนรู้เพิ่มเติม หรืออาจจะมีการประดิษฐ์ในวัสดุอุปกรณ์ต่าง ๆ ที่จะมาช่วยสนับสนุนในเรื่องการเรียนให้กับผู้พิการนะ เดี๋ยวต่อไปเราจะได้เห็นนะ หรือถ้าเป็นเราเป็นนักศึกษา สาขาเทคโนโลยีคอมพิวเตอร์และดิจิทัลใช่ไหม อันนี้ในส่วนของ ของ 3 ตัวนี้น่ะค่ะ ในภาค 3 ภาคนี้ ภาคทฤษฎีคืออะไร ก็คือความรู้ต่าง ๆ ที่เราเรียนอยู่ตอนนี้ หรือความรู้ที่เราไปศึกษาด้วยตนเองนะคะ จากแหล่งที่น่าเชื่อถือนะคะ เหมือนอย่างเมื่อกี้นี้ อาจารย์เปิดการ์ตูน 2 มิติ เป็นตัวอย่างของรุ่นพี่นะ เพื่อที่ให้นักศึกษานี่ สามารถนำมาเป็นตัวอย่างในครั้งต่อไปในเรื่องเกี่ยวกับการเรียนของนักศึกษาเอง หรือนักศึกษาจะนำตัวอย่างนะคะ เอาไปใช้ปรับปรุงนอกเหนือจากรำมวย นักศึกษาจะอะไร รำหางนกยูง ดัดแปลงจากรำมวยนะคะ ประเพณี วัฒนธรรม ของชาวสกลนครใช่ไหมคะ ก็ปรับไปเป้นรำหางนกยูง เพื่อไปใช้ในห้องเรียน เอาไปใช้ให้กับนักเรียนโรงเรียนเฉพาะทาง โรงเรียนหูหนวกอย่างนี้ค่ะ โรงเรียนโสตศึกษา หรือเอาไปแปลเป็นเสียงให้กับยโรงเรียนตาบอดนะคะ ทำเป็นสื่อเทคโนโลยีเพื่อให้ในกลุ่มผู้พิการได้ใช้ในการเรียนนะ หรือเกม ขั้นตอนอะไรบางอย่างนะคะ ที่ช่วยสนับสนุนในการเรียนของผู้พิการนะคะ อันนี้ก็จะอยู่ในส่วนของภาคปฏิบัตินะคะ ซึ่งเราจะเรียนรู้สอดคล้องไปพร้อม ๆ กันนะคะ แล้วก็จะมีชั่วโมงจาก 4 ชั่วโมงนะ มีสอนทฤษฎีตามจริงอาจารย์ก็อาจจะสอนแค่ 1 ชั่วโมงนะคะ และอีกหลังจากนั้น ก็จะเป็นการบ้าน หรือให้นักศึกษาไปหางานศึกษาเพื่อหาคำตอบด้วยตัวเองนะคะ ภาคทฤษฎีอาจจะอยู่ในช่วงท้าย ๆ ก่อนจะ Final นะคะ อาจจะเป็นงานกลุ่ม หรือให้นักศึกษาไปศึกษานอกพื้นที่นะคะ เกี่ยวกับพวกเทคโนโลยีสิ่งอำนวยความสะดวกที่ผู้พิการใช้ในการเรียนการสอนนะคะ แล้วก็มันจะรวมอยู่ในชั่วโมงให้ อาจารย์ที่ปรึกษาให้ค่ะ คำแนะนำนะ พวกนี้เดี๋ยวนักศึกษาไปอ่านดูเองก็ได้นะคะ มาดูแต่ละหัวข้อนะคะ แต่ละสัปดาห์เราจะเรียนอะไรนะคะ แล้วก็วิธีวัดการประเมินผลนะคะ อาจารย์ก็จะดูในภาพรวมนะคะ นักศึกษามาเข้าเรียน มาสายไหม การแต่งกายเป็นอย่างไรนะคะ ในระหว่างเรียนมีส่วนร่วมในการถาม-ตอบกับอาจารย์ไหม มีการช่วยงานกลุ่มกับเพื่อน ๆ ไหมนะคะ อันนี้ก็จะแต่ละหัวข้ออาจารย์ก็จะพิจารณาดูในระหว่างเรียน ชั่วโมงเรียน อาจารย์มีงานให้ทำ สนใจทำไหม ตั้งใจทำไหม หรือว่ามีการบ้านทำส่งครบหรือเปล่าอยา่งนี้นะคะ งาน อาจารย์จะเน้นให้เราส่งใน Classroom นะ เพื่อป้องกันทั้งอาจารย์ที่ทำงานนักศึกษาหาย หรือว่าจะได้เช็กด้วยว่านักศึกษาใครขาดงานอะไร ส่งงานอะไร นะคะ ในสัปดาห์ที่แล้วกับสัปดาห์นี้ก็จะมารวมกันนะคะ เป็นที่จริงก็สัปดาห์ที่แล้วนะ เป็นปฐมนิเทศ กับชี้แจงในรายวิชา สัปดาห์นี้เดี๋ยวหลังชั่วโมง ท้ายชั่วโมงนะคะ จะให้การบ้านนักศึกษา ให้ไปหาความหมายของเทคโนโลยีสิ่งอำนวยความสะดวกทางการศึกษา สำหรับผู้พิการนะคะ ว่าหมายความว่าอย่างไรนะคะ แล้วก็มี 2 ข้อนะคะ ให้นันักศึกษาบอกเทคโนโลยีสิ่งอำนวยความสะดวกมา 1 ชิ้น 1 อย่างนะคะ อย่างเช่นตัวอย่างตอนแรกที่อาจารย์ถาม เกี่ยวกับ Smart Phone นะ นักศึกษาใช้ Smart Phone ใช้ประโยชน์อะไรจาก Smart Phone ในการใช้ชีวิตประจำวัน หรือใช้ Smart Phone ในการสนับสนุนในการเรียนการสอนอย่างไรนะคะ ก็… ข้อ 1 ให้นักศึกษาบอกความหมายของเทคโนโลยี บอกความหมายของเทคโนโลยีทั่วไปนะคะ จะได้รู้ว่าเทคโนโลยีหมายความว่าอย่างไรนะคะ ข้อ 2 เดี๋ยวอาจารย์จะพิมพ์ลงใน Classroom ให้ด้วยนะคะ ข้อ 2 ให้นักศึกษาบอกหรือยกตัวอย่างเทคโนโลยีสิ่งอำนวยความสะดวกในด้านการศึกษามา 1 อย่างนะคะ 1 อย่างนะคะ จากข้อแรกนะ นักศึกษาแปลมาได้แล้วว่าเทคโนโลยีมันมีอะไรบ้างใช่ไหมคะ แล้วเอาข้อ 2 เทคโนโลยีตัวที่นักศึกษาแปลออกมา เอามา 1 ข้อนะคะ ว่าเทคโนโลยีสิ่งนั้น อย่างเช่น เทคโนโลยี Smart Phone มาร์กี้ตอบว่าใช้ Smart Phone… ไม่ใช่ บาส บาสใช้ Smart Phone ในการสืบค้นหาข้อมูลในการหาคำตอบในการเรียนนะคะ อันนี้ตัวอย่างของ Smart Phone นะคะ เมื่อเช้านี้ แล้วทีนี้ให้นักศึกษา ข้อ 2 นักศึกษาจะตอบเป็นอย่างอื่น ให้นอกเหนือจาก Smart Phone ที่เรายกตัวอย่างนะ ไม่ให้เอา Smart Phone แล้วนะคะ ให้เอาเทคโนโลยีที่นักศึกษานำมาใช้ ที่ช่วยในการจัดการเรียนการสอน ทั้งอาจารย์และนักศึกษา ตอบเป็น เป็นทั้ง Software ซอฟต์แวร์ ซอฟต์แวร์ คือ แอปพลิเคชันหรือโปรแกรมก็ได้นะค หรือตอบเป็นวัสดุสิ่งของก็ได้นะคะ ซอฟต์แวร์คืออะไร ก็คือโปรแกรม แอปต่าง ๆ นะคะ ที่เข้ามาช่วยในการเรียนการสอนนะ สัปดาห์ที่ 2 นะคะ ก็จะเป็นการบรรยายให้ความรู้เกี่ยวกับการศึกษาของคนพิการนะคะ ตามพระราชบัญญัติการศึกษาแห่งชาตินะคะ ว่าคนพิการสมควรที่จะได้รับการสนับสนุนด้านการเรียนการสอนอย่างไรนะคะ อย่างนี้มีข้อกฎหมายข้อกำหนดอะไร ที่ถ้าผู้พิการถูกกักขังไม่ให้ได้เรียน จะมีข้อ… มีโทษอะไรอย่างไรอย่างนี้นะคะ ในสัปดาห์ที่ 3 ก็จะพูดถึงพระราชบัญญัติเกี่ยวกับการจัดการศึกษาสำหรับคนพิการ ก็อาจจะสรุปรวมกันทั้ง 2 สัปดาห์นะคะ แล้วจะให้นักศึกษาทำงานในห้องเรียนหรืออาจจะไม่ได้เข้าห้องเรียนนะ อาจจะให้นักศึกษาได้ศึกษา ค้นคว้าด้วยตัวเองนะคะ อาจจะทำ Mind Mapping นะคะ แล้วทำ PowerPoint เพื่อที่จะมานำเสนอนะคะ เกี่ยวกับการจัดการศึกษาของคนพิการ ว่ามีแบบอะไรบ้างนะคะ คนพิการมีกี่ประเภท ประมาณนี้นะคะ ในสัปดาห์ที่ 4 เรื่องของข้อกำหนดหลักเกณฑ์ วิธีการ การให้คนพิการที่จะมีสิทธิในการยืมเทคโนโลยีสิ่งอำนวยความสะดวก แล้วก็วิธีการใช้หารสนับสนุนช่วยเหลือผู้พิการได้อย่างไรนะคะ ไม่ว่าจะเป็น อย่างเช่น ในมหาวิทยาลัยเรานะ ของศูนย์ DSS เรานะคะ ก็จะมีการให้ยืม ให้สนับสนุนตามข้อกฎหมายนะคะ ก็คือห้องคอมพิวเตอร์ใช่ไหม ที่นักศึกษาสามารถเข้าไปใช้บริการได้นะคะ ทำไมถึงแยกออกมา ก็ในการบริหารจัดการของมหาวิทยาลัยของศูนย์ DSS เรานะคะ ก็มีการขอรับการสนับสนุนของทางรัฐบาล และเล็งเห็นในกลุ่มผู้พิการส่วนมาก เมื่อก่อนนะคะ หรือในปัจจุบันนี้ ก็จะเป็นกลุ่มนักศึกษาที่มีความบกพร่องทางการได้ยินเป็นจำนวนมากนะคะ ถ้าหากว่าจะให้นักศึกษากลุ่มนี้ไปใช้บริการที่ศูนย์คอมพิวเตอร์ ก็อาจจะมีปัญหาในการสื่อสารบ้างนะคะ ก็เลย… เจ้าหน้าที่ก็เลยมีการขอรับการสนับสนุน จัดการห้องคอมพิวเตอร์ให้สำหรับบริการนักศึกษาพิการ เพื่อความสะดวกแล้วก็ใกล้ชิดในการให้บริการมีความเพียงพอสำหรับเจ้าหน้าที่ล่ามที่ไปช่วยในการควบคุมในการใช้เทคโนโลยีด้วยนะคะ ใช้คอมพิวเตอร์นะคะ ของนักศึกษา อย่างนี้เป็นต้นนะคะ แล้วก็อีกแบบหนึ่ง ก็คือการช่วยเหลืออื่นที่ที่ไม่ใช่การเคลื่อนย้ายนะคะ อย่างเช่น ทางลาด ลิฟต์ ที่เป็นสิ่งของใหญ่ ๆ นะคะ ก็จะมีการหาวิธีการโดยการของบมาสนับสนุนมาสนับสนุน เพื่อที่จะอำนวยความสะดวกในการเรียนของนักศึกษานะคะ อย่างเช่น ห้องนี้ก็เช่นเดียวกันนะคะ ก็มีการขอสนับสนุนจากมหาวิทยาลัยเป็นห้องเรียน ห้องแลปเฉพาะนะคะ เพราะอะไร 1. อย่างเช่น ปัญหาเมื่อเช้านี้นะ ล่ามไม่เพียงพอต่อการให้บริการนักศึกษาในกลุ่มบกพร่องทางการได้ยินนะคะ และก็ล่ามของเราไม่ใช่ล่ามมืออาชีพนะคะ แต่เป็นแค่ล่ามที่มีประสบการณ์ พอมีภาษามือที่สามารถสื่อสารได้ แต่ว่าไม่ใช่ล่ามที่ชำนาญในเรื่องคำศัพท์ของวิชาการนะคะ หรือคำศัพท์ที่เป็นทางวิทยาศาสตร์ คอมพิวเตอร์ เพราะว่าตั้งแต่เริ่มแรกนะคะ เรามีการเปิดสอนของมหาวิทยาลัยเรา ของสาขาเทคโนโลยีคอมพิวเตอร์นะ ซึ่งจะเป็นคำศัพท์ที่เฉพาะ แล้วที่นี้เจ้าหน้าที่ล่าม เป็นเจ้าหน้าที่ล่ามที่จบจากการศึกษาพิเศษ ไม่ได้มีความชำนาญในเรื่องการใช้คอมพิวเตอร์ ในด้านเทคโนโลยีนะคะ ก็เลยทำให้มีข้อจำกัดในด้านของความเข้าใจในเรื่องการใช้เทคโนโลยีด้วยนะคะ ฉะนั้น เราก็มีการไปขอรับสนับสนุนจาก TTRS นะคะ จาก NECTEC นะคะ มาให้บริการล่ามทางไกลนะคะ ในการใช้บริการล่ามทางไกล ก็จะมีการใช้เทคโนโลยีของระบบอินเทอร์เน็ตนะ ก็อาจจะมีอุปสรรคบ้าง อาจจะมีการดีเลย์ ระบบไม่เสถียรอย่างนี้ค่ะ ในการใช้ระบบพวกนี้ ก็จะเกิดปัญหาบ้างนะคะ ซึ่งทำไมถึงต้องแยกออกมา ก็เพราะว่าในการเรียนการสอนในความเข้าใจของกลุ่มนักศึกษาพิเศานี้ อาจจะใช้ระยะเวลาในความเข้าใจ ซึ่งช้ากว่าห้องเรียนนักศึกษาที่เป็นปกตินะคะ เพื่อเป็นการสนับสนุน เพื่อเป็นการให้ผู้พิการเราได้มีความรู้ความเข้าใจ ได้เทียบเท่ากับนักศึกษาปกตินะคะ แต่อาจจะมีส่วนเสริม ส่วนเพิ่มเติมมา มีการจัดการ สิ่งแวดล้อม ทรัพยากรให้เหมาะสม เพื่อที่จะให้กลุ่มนี้ได้รับการสนับสนุนได้เทียบเท่ากับคนปกตินะคะ ในสัปดาห์ที่ 5 บอกความหมายและความสำคัญของเทคโนโลยีอำนวยความสะดวกทางการศึกษานะคะ ว่าเทคโนโลยีทางการศึกษานี่ สำคัญกับพวกเราอย่างไรนะคะ มี… อาจจะพูดไปถึงเรื่องของอนาคตด้วยนะคะ ว่าจะมีอะไรเข้ามาช่วยสนับสนุนในการเรียนของเรา อย่างเช่น บางคนอาจจะมีเข้ามาช่วยแล้วก็เป็นได้นะคะ อย่างเช่น เทอมที่แล้ว ใช้AI ใช่ไหมคะ คำสั่ง AI ช่วยให้เราช่วยทำงานหรือช่วยหาข้อมูล หรือให้ AI ช่วยแปลงภาพอย่างที่เราคิดได้ แต่ว่าเราไม่สามารถ… ไม่มีความสามารถที่จะวาด หรือวาดได้ออกมาไม่สวย อยา่งนี้เป็นต้นนะคะ ก็ให้ AI เข้ามาช่วยนะ ก็อาจจะไปผนวกกับวิชาโครงงานด้วยนะคะ ข้อที่ 6 อาจารย์ก็จะมีหนังสือให้นะคะ แต่ว่าเป็นหนังสือแบบอิเล็กทรอนิกส์นะคะ ให้เราเข้าไปเปิดในระบบอไลน์นะคะ แล้ววิเคราะห์ข้อดี ข้อเสียงของการใช้เทคโนโลยีสิ่งอำนวยความสะดวกบางประเภท บางอย่าง ว่ามีข้อดี ข้อเสียอย่างไรนะคะ ในสัปดาห์ที่ 7 ก็จะบรรยายถึงสิ่งอำนวยความสะดวก สื่อ การให้บริการ และการช่วยเหลือ อย่างเช่น การช่วยเหลือ อยา่งเช่นบุคคล คือ ล่ามใช่ไหม ระหว่างเรียน สมมติว่าไม่มีล่ามออนไลน์ ก็จะมีล่ามพี่พลอย เป็นล่ามในชั้นเรียน แปลสื่อสารในชั้นเรียนระหว่างนักศึกษากับอาจารย์ผู้สอนนะคะ อันนี้เดี๋ยวเราก็จะได้รู้ได้เห็นนะคะ สัปดาห์การเรียนของเรา จะมีอยู่ประมาณ 16 สัปดาห์นะคะ แล้วก็ถ้าบางสัปดาห์อาจจะมีงานของสาขา ของคณะ ให้นักศึกษาเข้าไปร่วมเข้าไปช่วยนะคะ ในเรื่องหรือสัปดาห์นั้น ๆ ถ้าไม่ได้เรียน อาจารย์ก็จะให้งาน หรือให้นักศึกษาไปสืบค้นด้วยตัวเอง และให้นักศึกษาไปช่วยงาน แล้วอาจารย์จะเช็กชื่อในการพิจารณาการให้คะแนนของรายสัปดาห์นะคะ สัปดาห์ที่ 8 ก็จะเป็นการสอบกลางภาคนะคะ เดี๋ยวอันนี้ สอบกลางภาคของเราอาจจะไม่มี ของเราอาจะเป็นเก็บคะแนนแต่ละสัปดาห์ แต่ละสัปดาห์นะคะ หรืออาจจะเป็นรายงานหรือทำงานกลุ่มนะคะ ทดแทนการสอบนะคะ ในสัปดาห์ที่ 9 เป็นอุปกรณ์และเครื่องมือเทคโนโลยีสิ่งอำนวยความสะดวกทางการศึกษานะคะ ก็จะเป็นพวกความรู้ทั่วไปนะคะ ที่นักศึกษาเห็นด้วยตาหรือว่าเคยมีประสบการณ์มานะคะ สัปดาห์ที่ 10 อุปกรณ์และเครื่องมือที่จะสามารถยืมได้นะคะ ทางการศึกษามีอะไรบ้างสัปดาห์ที่ 11 รายการอุปกรณ์และเครื่องมือ สำหรับให้เปล่า มีอะไรบ้างที่ให้เปล่าได้ ถ้าเป็นเมื่อก่อนก็จะเป็นไม้เท้าขาวนะคะ ที่เราได้รับสนับสนุนมาฟรีจากโรงเรียนคนตาบอกนะคะ หรือมีใครหูพอได้ยินบ้างใช่ไหม เครื่องช่วยหูฟังน่ะค่ะ เมื่อก่อนก็สามารถไปขอกับทางโรงพยาบาลได้ฟรีนะคะ แต่เดี๋ยวนี้ก็ขอได้ แต่เดี๋ยวนี้ไม่ใช่แค่กลุ่มคนหูหนวกนะที่ขอ ก็จะมีกลุ่มของผู้สูงอายุนะคะ ที่ระบบประสาท อวัยวะที่เสื่อมถอยลงไป ก็เลยทำให้การได้ยินเสื่อมไปด้วย ก็เลยจำเป็นที่จะต้องใช้เครื่องช่วยในการได้ยินช่วยการฟังนะคะ ก็ไปขอรับจากที่โรงพยาบาลได้นะคะ ก่อนที่จะไปจากโรงพยาบาล แหล่งศึกษา ก้จะต้องรับจากปัญหาของตัวบุคคล อย่างเช่น ตี๋น้อยเป็นหูตึง หรือมิ่งเป็นหูตึงอย่างนี้ค่ะ ยังไม่เคยได้รับหูฟังเลย จากการสนับจากทาจากการสนับสนุนจากทางรัฐบาลอย่างนี้น่ะค่ะ ก็มาแจ้งจากทางสถานศึกษา แล้วทางสถานศึกษา เจ้าหน้าที่ หรือผู้บริหารที่มีส่วนเกี่ยวข้อง ก็จะต้องดำเนินการตามขั้นตอนเพื่อที่จะให้นักศึกษาได้รับสิ่งอำนวยความสะดวกทางการศึกษาเข้ามาช่วยในการใช้ชีวิตในการเรียนนะคะ อันนี้ก็คือเป็นยกตัวอย่างนะคะ อุปกรณ์ที่ให้เปล่านะคะ สัปดาห์ที่ 12 โปรแกรม อันนั้น ยกตัวอย่างไปแล้วนะ NVDA สำหรับตาบอดนะคะ เดี๋ยวนี้ก็มีเยอะแยะนะคะ แอปพลิเคชันที่เป็นภาษามือ คำศัพท์ภาษามือตามโซเชียล ตามช่องทางทางอินเทอร์เน็ตต่าง ๆ ก็มีนะคะ อันนี้อาจจะ… นักศึกษาพอได้เข้าร่วมอบรมบ้างนะ ของ TTRS นะคะ ของการบริการของพัฒนาสังคมนะคะ ของแต่ละจังหวัดที่นักศึกษาสังกัดอยู่นะคะ ในสัปดาห์ที่ 14 ก็อาจจะเป็นนับคะแนนให้นักศึกษาหยุดพักเตรียมสอบหรือเตรียมงานอื่น ๆ นะคะ เพราะว่าศึกษาดูงานของศูนย์ DSS น่าจะไม่มีนะ เพราะนักศึกษาได้เข้าไปใช้บริการอยู่ตลอดนะคะ แล้วจากสัปดาห์ก่อน ๆ นักศึกษาก็น่าจะมีความรู้ความเข้าใจเกี่ยวกับเทคโนโลยีแล้วนะคะ ว่าอาจจะไปเพราะนักศึกษาไป DSS หรือในรอบ ๆ บริเวณของมหาวิทยาลัยอาจจะพบทั้งเทคโนโลยี ทั้งสิ่งอำนวยความสะดวกต่าง ๆ นะคะ เห็น ก็อาจจะให้นักศึกษารวบรวมหรือเขียนทำรายงานนะคะว่าในทั้งหมดของมหาวิทยาลัยราชภัฏสกลนครเรานี่ มีเทคโนโลยีสิ่งอำนวยความสะดวกทางการศึกษาสำหรับผู้พิการมีอะไรบ้างอย่างนี้นะคะ แล้วก็สัปดาห์ที่ 15 ก็นำเสนอนะคะ โอเค ก็คะแนน ก็จะตามนี้นะคะ แหล่งทรัพยากร ที่อาจารย์นำมาใช้ เพื่อให้นักศึกษาได้ศึกษานะคะ ก็จะเป็นคู่มือ รายการ สิ่งอำนวยความสะดวก สื่อบริการและความช่วยเหลือทางการอื่น ทางการอื่นใดทางการศึกษานะคะ เป็นตำหรับของสำนักบริการการศึกษาพิเศษ สำนักคณะกรรมการการศึกษาขั้นพื้นฐาน เป็นของกระทรวงศึกษาธิการนะคะ แหล่งที่มานะคะ อะไรอีกอันหนึ่ง จะมีของปี พ.ศ. 2564 ปี พ.ศ. 2500 มีฉบับเก่าและฉบับปรับปรุงใหม่นะคะ กฎกระทรวง ข้อกำหนด หลักเกณฑ์ วิธีการการให้คนพิการมีสิทธิได้รับนะคะ ว่าพิการขนาดไหน พิการเท่าใด ในลำดับขั้นตอน การสนับสนุนสิ่งอำนวยความสะดวกจะต้องเป็นไปอย่างไรนะคะ ก็จะประมาณนี้นะ การตัดเกรดนะคะ A ก็จะคะแนนรวม คะแนนสอบกลางภาคกับปลายภาคจะเป็น 30 คะแนนนะคะ คะแนนเก็บ จะเป็น 70 คะแนนนะคะ ก็จะเป็นพื้นฐานทั่วไป ในการตัดเกรดของห้องเรียนพิเศษเรานะคะ อาจารย์จะตัดในแบบอิงกลุ่มนะคะ อิงกลุ่มก็คือกลุ่มของผู้พิการนะ ตามความสามารถของกลุ่มผู้พิการนะคะ อันนี้หมายถึง อันตรงนี้นะคะ ก็จะมาดูนะคะ ว่าช่วงที่จะ Final น่ะค่ะ หลังจากเวลาที่มหาวิทยาลัยกำหนดก็คือว่าสอบ วันส่งเกรดนะคะ ก็ถ้าใครติด I นะคะ เกรด I ที่ขึ้นในระบบอินเทอร์เน็ต จะยังพอแก้ไขได้ในช่วงเวลา 2 สัปดาห์นะคะ หลังจากที่อาจารย์ประกาศเกรดไปแล้วในระบบอินเทอร์เน็ต คอมพิวเตอร์นะคะ หลังจากอาจารย์ประกาศไปแล้ว 2 สัปดาห์ นักศึกษามีโอกาสไปแก้ไข ไปสอบถามกับอาจารย์ผู้สอนในรายวิชานั้น ๆ ว่าติดปัญหาอะไร ทำไมถึงได้ I ไม่ได้ส่งงานอะไร ไม่ได้ทำกิจกรรมอะไรนะคะ สามารถแก้ I ได้ภายใน 2 สัปดาห์ แต่ถ้าเกิน 2 สัปดาห์แล้ว นักศึกษาไม่ได้ติดต่ออาจารย์นะคะ ก็จะเปลี่ยนเป็น F ทันที F ความหมายคือ เท่ากับ 0 นะคะ คุณต้องได้ไปสมัครลงเรียนใหม่ คือ เสียเวลาอีก 1 เทอมของรายวิชานี้นะคะ เดี๋ยวช่วงต่อไปมันก็จะเป็นช่วงหน้าหนาวนะ ในฤดูหนาว การแต่งกายก็ไม่น่าจะมีปัญหาออะไร แต่เรื่องสุขภาพ เรื่องบุคลิกภาพก็แล้วกัน ถ้าอากาศมันหนาว ๆ มาก ตอนเช้าอาจารย์ก็จะอนุโลมไม่ต้องอาบน้ำก็ได้ ถ้ามันหนาวมาก ๆ นะคะ เดี๋ยวเพราะว่ามันจะมีปัญหาเรื่องสุขภาพนะ เพราะสกลนครเราก็พื้นที่อากาศหนาวเย็นนะ แต่ว่าในวันหนึ่งก็ต้องอาบนะคะ ไม่ใช่ว่าตอนเช้าไม่อาบ คือ ตอนเช้าไม่อาบ เพื่ออะไร เพื่อให้นักศึกษาตื่นขึ้นมาได้ทันเวลาเข้าห้องเรียน ได้ทันนะคะ แต่ขอให้ล้างหน้า แปรงฟันมานะคะ พอเรียนเสร็จแล้วถ้าไม่มีคาบเรียนอื่น ๆ ให้รับกลับไปอาบน้ำในวันนั้นนะคะ เพื่อเรื่องสุขภาพนะ บางคนร่างกายาออ่อนแอ ไม่สมบูรณ์ ต้านทานกับอุณหภูมิไม่ได้นะ แต่ถ้าไม่อาบเลย เดี๋ยวก็จะมีปัญหาเรื่องของสุขภาพด้านผิวหนังนะคะ ฉะนั้นแล้ว 1 วันก็ต้องอาบนะคะ เพราะธรรมเนียมเรา แล้วก็เพื่อนรอบตัวเราด้วยนะคะ โอเค เพื่อที่จะให้นักศึกษามาเรียนได้ทันไง ทำใจยากแล้วนี่ ค่ะ ก็ให้นักศึกษานะคะ ไปทำการบ้าน เดี๋ยวอาจารย์จะพิมพ์ใน Classroom นะคะ วันนี้ก็วันนี้เราออเดิร์ฟนิด ๆ หน่อยนะคะ รู้ว่าเราจะเรียนอะไรนะคะ มารู้ความหมายของเทคโนโลมารู้ความหมายของเทคโนโลยี เทคโนโลยีหมายความว่าอย่างไร ก่อนอื่นเดี๋ยวก็จะเป็นการทดสอบของสัปดาห์นี้ไปด้วยนะคะ จะได้ดูงานนักศึกษานะ ว่าเข้าใจในเรื่องของเทคโนโลยีว่าอย่างไร Step แรกนะคะ แล้วก็อะไรคือเทคโนโลยีเกี่ยวกับการเรียนนะ ให้นักศึกษาไปหามานะคะ แล้วก็เรื่องเวลาการเรียนนะคะ สัปดาห์นี้ ทุก ๆ สัปดาห์เลย ในคาบเลยนะคะ แล้วก็ตอ่ไป ก้จะเข้าสู่ฤดูหนาว อยากให้นักศึกษาดูแลเรื่องสุขภาพนะคะ ตื่นให้ทันเวลานะ เพราะอากาศเย็น บาง… น้าจะมีน้ำอุ่นทุกหอแล้วใช่ไหม หอเอราวัณมีน้ำอุ่นแล้วนะ นักศึกษาหอนอก ก็มีน้ำอุ่นแล้วใช่ไหมคะ เรื่อง เรื่องอาบน้ำก็คงไม่มีปัญหานะ หรือล้างหน้าแปรงฟัน การมาเรียนตอนเช้านะคะ สำคัญเลยข้อนี้ เพราะเราเรียนการให้บริการกับล่ามทางไกลนะคะ ฝากให้นักศึกษามาใช้สิทธิของตนเอง มาเข้าห้องเรียนให้ทันเวลานะคะ เพราะว่าพี่ล่ามก็มารอเรา เพราะสิทธินี้เราก็ต้องแย่งชิงกับมหาวิทยาลัยอื่น ๆ นะคะ เราต้องมารักษาสิทธิในการใช้บริการนะคะ เพื่อเป็นประโยชน์ของพวกเรานะคะ มาให้ทันเวลามาให้ทันเวลา เราก็จะได้สิทธิความรู้ ความเข้าใจ มีคุณสมบัติที่ดีด้วยนะคะในการเข้าเรียนกับทั้งเราแล้วก็การให้บริการถึงแม้ว่าทุกวันนี้เราจะมีเทคโนโลยีเข้ามาช่วยในการใช้ในชีวิตประจำวัน แต่เรื่องวัฒนธรรม เรื่องมารยาทเราก็ต้องรักษาไว้ด้วยนะคะ กำหนดงาน วันนี้วันอังคารนะ ส่วนมากงานอาจารย์ก็จะกำหนดให้ไม่เกินวันศุกร์นะคะ ก็จะนาน เผื่อ เผื่ออะไร เผื่อวิชาอื่น ๆ ที่นักศึกษาจะทำไม่ทันนะคะ ก็ให้นักศึกษาเคลียร์ไปในแต่ละวัน แต่ละวัน เพราะการเป็นนักศึกษา บางอาจารย์ก็สอนแป๊บเดียว แล้วก็ให้นักศึกษาไปสืบค้นด้วยตัวเอง แล้วก็ส่งในวันวันนี้ หรืออาจจะส่งในสัปดาห์นั้น ฉะนั้น นักศึกษาจะต้องบริหารตัวเองนะคะ ให้มันแล้วเสร็จ งานจะได้ไม่ค้าง ไม่ติด I นะคะ ตอนนี้พวกเราก็อยู่ปี 3 แล้วนะ จบทันเวลานะคะ จะได้รีบจบ ไม่ใช่ว่าอาจารย์จะเบื่อขี้หน้านะ แต่อาจารย์อยากให้พวกเรารีบประสบความสำเร็จได้เร็ววัน จะได้ดูแลตัวเอง ดูแลครอบครัว ได้กลับไปทดแทนพ่อแม่นะคะ ที่ท่านเหน็ดเหนื่อย หาเงินมาช่วยเหลือสนับสนุนพวกเราในการเรียน การใช้ชีวิตนะคะ แล้วก็พวกเราก็จะได้ไปสร้างชีวิตตัวเองใหม่ ให้มีความสุขมากยิ่งขึ้น เพิ่มฐานะตัวเองนะโอเค สำหรับวันนี้ มีนักศึกษาคนไหน อยากจะถามอะไรไหมคะ โอเคนะ ก็วิชานี้ก็จะเป็นวิชาทฤษฎีเสียส่วนมาก ก็จะเน้นให้นักศึกษามาเข้าห้องเรียน มาทำงานส่ง ส่งงานให้ตรงตามเวลานะคะ อาจจะมีงานกลุ่มบ้างนิดหน่อยนะคะ งานไม่ยากนะคะ งานก็จะมีอยู่ในทางเทคโนโลยีที่เราได้เรียนนี่แหละค่ะ สิ่งที่เราจะได้สืบค้น มันอยู่ในตัวของมันอยู่แล้วนะคะ อาจารย์ก็จะพยายามเข้าใจในภาษาของพวกเรานะคะ ก็สัปดาห์นี้ก็ขอบคุณพี่ล่ามนะคะ แล้วก็ขอจบการบรรยายการสอนในช่วงของสัปดาห์นี้ ไว้เพียงเท่านี้นะ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เทคโนโลยีสิ่งอำนวยความสะดวกทางการศึกษาสำหรับผู้พิการ (เช้า) 051167</dc:title>
  <dc:creator/>
  <cp:keywords/>
  <dcterms:created xsi:type="dcterms:W3CDTF">2024-11-05T10:11:25Z</dcterms:created>
  <dcterms:modified xsi:type="dcterms:W3CDTF">2024-11-05T10: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5 พฤษจิกายน 2567 เวลา 09.00 น.</vt:lpwstr>
  </property>
  <property fmtid="{D5CDD505-2E9C-101B-9397-08002B2CF9AE}" pid="3" name="subtitle">
    <vt:lpwstr/>
  </property>
</Properties>
</file>